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3B1429" w14:textId="78AD651D" w:rsidR="000072E9" w:rsidRPr="000072E9" w:rsidRDefault="000072E9" w:rsidP="000072E9">
      <w:pPr>
        <w:jc w:val="right"/>
        <w:rPr>
          <w:lang w:val="es-ES"/>
        </w:rPr>
      </w:pPr>
      <w:bookmarkStart w:id="0" w:name="_Hlk35610784"/>
      <w:r>
        <w:t>Documento Código: DOCIC000</w:t>
      </w:r>
      <w:bookmarkEnd w:id="0"/>
      <w:r>
        <w:t>10</w:t>
      </w:r>
      <w:r w:rsidR="00E17AB9">
        <w:t xml:space="preserve"> Rev B</w:t>
      </w:r>
    </w:p>
    <w:p w14:paraId="07E6FFEF" w14:textId="4146D3E0" w:rsidR="00E347C8" w:rsidRPr="007A7FC2" w:rsidRDefault="00E347C8" w:rsidP="00E347C8">
      <w:pPr>
        <w:rPr>
          <w:sz w:val="32"/>
          <w:szCs w:val="32"/>
        </w:rPr>
      </w:pPr>
      <w:r>
        <w:rPr>
          <w:sz w:val="32"/>
          <w:szCs w:val="32"/>
        </w:rPr>
        <w:t xml:space="preserve">Indicaciones </w:t>
      </w:r>
      <w:r w:rsidRPr="007A7FC2">
        <w:rPr>
          <w:sz w:val="32"/>
          <w:szCs w:val="32"/>
        </w:rPr>
        <w:t>para el envío de la solicitud de convalidación de ramos:</w:t>
      </w:r>
    </w:p>
    <w:p w14:paraId="2D173BFC" w14:textId="5C824720" w:rsidR="00E347C8" w:rsidRDefault="00E347C8" w:rsidP="00DE17E3">
      <w:pPr>
        <w:pStyle w:val="ListParagraph"/>
        <w:numPr>
          <w:ilvl w:val="0"/>
          <w:numId w:val="3"/>
        </w:numPr>
      </w:pPr>
      <w:r>
        <w:t xml:space="preserve">Luego de haber acordado junto con el alumno los ramos que se solicitaran convalidar, el Profesor </w:t>
      </w:r>
      <w:r w:rsidR="00E643DE">
        <w:t>T</w:t>
      </w:r>
      <w:r>
        <w:t>utor deberá llenar y firmar el formulario de convalidación de ramos.</w:t>
      </w:r>
    </w:p>
    <w:p w14:paraId="6F65015E" w14:textId="511556B9" w:rsidR="00E347C8" w:rsidRDefault="00E347C8" w:rsidP="00E347C8">
      <w:pPr>
        <w:pStyle w:val="ListParagraph"/>
        <w:numPr>
          <w:ilvl w:val="0"/>
          <w:numId w:val="3"/>
        </w:numPr>
      </w:pPr>
      <w:r>
        <w:t>Junto con el formulario se deberá entregar el certificado de notas que indique la calificación final obtenida en el curso</w:t>
      </w:r>
      <w:r w:rsidR="00DE17E3">
        <w:t xml:space="preserve"> y el Sílabus o Descripción del curso en el momento que se tomó emitida por la Universidad en que se cursó.</w:t>
      </w:r>
    </w:p>
    <w:p w14:paraId="10F276A7" w14:textId="39CE8320" w:rsidR="00E347C8" w:rsidRDefault="00E347C8" w:rsidP="00E347C8">
      <w:pPr>
        <w:pStyle w:val="ListParagraph"/>
        <w:numPr>
          <w:ilvl w:val="0"/>
          <w:numId w:val="3"/>
        </w:numPr>
      </w:pPr>
      <w:r>
        <w:t xml:space="preserve">En caso de que los </w:t>
      </w:r>
      <w:r w:rsidR="008301BD">
        <w:t>ramos</w:t>
      </w:r>
      <w:r>
        <w:t xml:space="preserve"> no hayan sido cursados en la Universidad de Chile, el alumno deberá acreditar la equivalencia de créditos entre universidades, ya sea presentando un extracto del reglamento interno de la universidad donde se cursaron los </w:t>
      </w:r>
      <w:r w:rsidR="008301BD">
        <w:t>ramos</w:t>
      </w:r>
      <w:r>
        <w:t xml:space="preserve"> a validar u otro documento que pueda acreditar la información.</w:t>
      </w:r>
    </w:p>
    <w:p w14:paraId="72A24752" w14:textId="1AA46C95" w:rsidR="008301BD" w:rsidRDefault="008301BD" w:rsidP="000E3B88">
      <w:pPr>
        <w:pStyle w:val="ListParagraph"/>
        <w:numPr>
          <w:ilvl w:val="0"/>
          <w:numId w:val="3"/>
        </w:numPr>
      </w:pPr>
      <w:r>
        <w:t>El formulario y los documentos solicitados deberán ser enviados en un archivo PDF al Comité del Programa de Doctorado en Ingeniería Civil y entregados al Jefe Docente del DIC para su convalidación formal, emitiendo un informe dirigido al Comité Académico.</w:t>
      </w:r>
    </w:p>
    <w:p w14:paraId="30E64002" w14:textId="23272B07" w:rsidR="008301BD" w:rsidRDefault="008301BD" w:rsidP="008301BD">
      <w:pPr>
        <w:pStyle w:val="ListParagraph"/>
      </w:pPr>
      <w:r>
        <w:t>El archivo PDF debe llamarse “FCRDOCIC_NombreApellidoalumno.pdf”</w:t>
      </w:r>
    </w:p>
    <w:p w14:paraId="3C2D9CCC" w14:textId="53583EBD" w:rsidR="008301BD" w:rsidRDefault="008301BD" w:rsidP="00594645">
      <w:pPr>
        <w:pStyle w:val="ListParagraph"/>
        <w:numPr>
          <w:ilvl w:val="0"/>
          <w:numId w:val="3"/>
        </w:numPr>
      </w:pPr>
      <w:r>
        <w:t>El Comité Académico, luego de recibir la respuesta del Jefe Docente, revisa y valida el informe y procede a informar al alumno.</w:t>
      </w:r>
    </w:p>
    <w:p w14:paraId="699DA398" w14:textId="77777777" w:rsidR="00E347C8" w:rsidRDefault="00E347C8" w:rsidP="00E347C8"/>
    <w:p w14:paraId="31DF059D" w14:textId="77777777" w:rsidR="00E347C8" w:rsidRDefault="00E347C8">
      <w:pPr>
        <w:rPr>
          <w:b/>
          <w:bCs/>
          <w:sz w:val="32"/>
          <w:szCs w:val="32"/>
        </w:rPr>
      </w:pPr>
      <w:r>
        <w:rPr>
          <w:b/>
          <w:bCs/>
          <w:sz w:val="32"/>
          <w:szCs w:val="32"/>
        </w:rPr>
        <w:br w:type="page"/>
      </w:r>
    </w:p>
    <w:p w14:paraId="3B9FE2DC" w14:textId="5F99FF2B" w:rsidR="009A2907" w:rsidRDefault="009A2907" w:rsidP="009A2907">
      <w:pPr>
        <w:jc w:val="center"/>
        <w:rPr>
          <w:sz w:val="36"/>
          <w:szCs w:val="36"/>
        </w:rPr>
      </w:pPr>
      <w:r w:rsidRPr="009A2907">
        <w:rPr>
          <w:b/>
          <w:bCs/>
          <w:sz w:val="32"/>
          <w:szCs w:val="32"/>
        </w:rPr>
        <w:lastRenderedPageBreak/>
        <w:t xml:space="preserve">Formulario de </w:t>
      </w:r>
      <w:r w:rsidR="000950AB">
        <w:rPr>
          <w:b/>
          <w:bCs/>
          <w:sz w:val="32"/>
          <w:szCs w:val="32"/>
        </w:rPr>
        <w:t xml:space="preserve">Convalidación </w:t>
      </w:r>
      <w:r w:rsidRPr="009A2907">
        <w:rPr>
          <w:b/>
          <w:bCs/>
          <w:sz w:val="32"/>
          <w:szCs w:val="32"/>
        </w:rPr>
        <w:t xml:space="preserve">de </w:t>
      </w:r>
      <w:r w:rsidR="007A7FC2">
        <w:rPr>
          <w:b/>
          <w:bCs/>
          <w:sz w:val="32"/>
          <w:szCs w:val="32"/>
        </w:rPr>
        <w:t>R</w:t>
      </w:r>
      <w:r w:rsidRPr="009A2907">
        <w:rPr>
          <w:b/>
          <w:bCs/>
          <w:sz w:val="32"/>
          <w:szCs w:val="32"/>
        </w:rPr>
        <w:t>amos</w:t>
      </w:r>
      <w:r w:rsidRPr="009A2907">
        <w:rPr>
          <w:sz w:val="32"/>
          <w:szCs w:val="32"/>
        </w:rPr>
        <w:t xml:space="preserve"> </w:t>
      </w:r>
      <w:r>
        <w:br/>
      </w:r>
      <w:r w:rsidRPr="009A2907">
        <w:rPr>
          <w:sz w:val="36"/>
          <w:szCs w:val="36"/>
        </w:rPr>
        <w:t>Doctorado en Ingeniería Civil</w:t>
      </w:r>
    </w:p>
    <w:p w14:paraId="0F39B1D6" w14:textId="77777777" w:rsidR="009A2907" w:rsidRDefault="009A2907" w:rsidP="009A2907">
      <w:pPr>
        <w:jc w:val="center"/>
      </w:pPr>
    </w:p>
    <w:tbl>
      <w:tblPr>
        <w:tblStyle w:val="TableGrid"/>
        <w:tblW w:w="8926" w:type="dxa"/>
        <w:tblLook w:val="04A0" w:firstRow="1" w:lastRow="0" w:firstColumn="1" w:lastColumn="0" w:noHBand="0" w:noVBand="1"/>
      </w:tblPr>
      <w:tblGrid>
        <w:gridCol w:w="2972"/>
        <w:gridCol w:w="236"/>
        <w:gridCol w:w="5718"/>
      </w:tblGrid>
      <w:tr w:rsidR="00D4131F" w:rsidRPr="00133AB1" w14:paraId="64AE774D" w14:textId="77777777" w:rsidTr="002844F4">
        <w:tc>
          <w:tcPr>
            <w:tcW w:w="2972" w:type="dxa"/>
            <w:shd w:val="clear" w:color="auto" w:fill="D9D9D9" w:themeFill="background1" w:themeFillShade="D9"/>
          </w:tcPr>
          <w:p w14:paraId="6FF452B6" w14:textId="77777777" w:rsidR="00D4131F" w:rsidRPr="00133AB1" w:rsidRDefault="00D4131F" w:rsidP="002844F4">
            <w:r w:rsidRPr="00133AB1">
              <w:t>Nombre tutor:</w:t>
            </w:r>
          </w:p>
        </w:tc>
        <w:tc>
          <w:tcPr>
            <w:tcW w:w="5954" w:type="dxa"/>
            <w:gridSpan w:val="2"/>
          </w:tcPr>
          <w:p w14:paraId="0B15F6EC" w14:textId="77777777" w:rsidR="00D4131F" w:rsidRPr="00133AB1" w:rsidRDefault="00D4131F" w:rsidP="002844F4"/>
        </w:tc>
      </w:tr>
      <w:tr w:rsidR="00D4131F" w:rsidRPr="00133AB1" w14:paraId="2A2B6D8E" w14:textId="77777777" w:rsidTr="002844F4">
        <w:tc>
          <w:tcPr>
            <w:tcW w:w="2972" w:type="dxa"/>
            <w:shd w:val="clear" w:color="auto" w:fill="D9D9D9" w:themeFill="background1" w:themeFillShade="D9"/>
          </w:tcPr>
          <w:p w14:paraId="1423AE53" w14:textId="77777777" w:rsidR="00D4131F" w:rsidRPr="00133AB1" w:rsidRDefault="00D4131F" w:rsidP="002844F4">
            <w:r w:rsidRPr="00133AB1">
              <w:t>Correo del tutor:</w:t>
            </w:r>
          </w:p>
        </w:tc>
        <w:tc>
          <w:tcPr>
            <w:tcW w:w="5954" w:type="dxa"/>
            <w:gridSpan w:val="2"/>
          </w:tcPr>
          <w:p w14:paraId="37E36877" w14:textId="77777777" w:rsidR="00D4131F" w:rsidRPr="00133AB1" w:rsidRDefault="00D4131F" w:rsidP="002844F4"/>
        </w:tc>
      </w:tr>
      <w:tr w:rsidR="00D4131F" w:rsidRPr="00133AB1" w14:paraId="7706D533" w14:textId="77777777" w:rsidTr="002844F4">
        <w:tc>
          <w:tcPr>
            <w:tcW w:w="2972" w:type="dxa"/>
            <w:shd w:val="clear" w:color="auto" w:fill="D9D9D9" w:themeFill="background1" w:themeFillShade="D9"/>
          </w:tcPr>
          <w:p w14:paraId="5F16AFA2" w14:textId="77777777" w:rsidR="00D4131F" w:rsidRPr="00133AB1" w:rsidRDefault="00D4131F" w:rsidP="002844F4">
            <w:r w:rsidRPr="00133AB1">
              <w:t>Teléfono de contacto del tutor:</w:t>
            </w:r>
          </w:p>
        </w:tc>
        <w:tc>
          <w:tcPr>
            <w:tcW w:w="5954" w:type="dxa"/>
            <w:gridSpan w:val="2"/>
          </w:tcPr>
          <w:p w14:paraId="045CCBE5" w14:textId="77777777" w:rsidR="00D4131F" w:rsidRPr="00133AB1" w:rsidRDefault="00D4131F" w:rsidP="002844F4"/>
        </w:tc>
      </w:tr>
      <w:tr w:rsidR="00D4131F" w:rsidRPr="00133AB1" w14:paraId="3FDEF563" w14:textId="77777777" w:rsidTr="002844F4">
        <w:tc>
          <w:tcPr>
            <w:tcW w:w="2972" w:type="dxa"/>
            <w:shd w:val="clear" w:color="auto" w:fill="D9D9D9" w:themeFill="background1" w:themeFillShade="D9"/>
          </w:tcPr>
          <w:p w14:paraId="5C2DEA87" w14:textId="77777777" w:rsidR="00D4131F" w:rsidRPr="00133AB1" w:rsidRDefault="00D4131F" w:rsidP="002844F4">
            <w:r w:rsidRPr="00133AB1">
              <w:t>Nombre completo del alumno:</w:t>
            </w:r>
          </w:p>
        </w:tc>
        <w:tc>
          <w:tcPr>
            <w:tcW w:w="5954" w:type="dxa"/>
            <w:gridSpan w:val="2"/>
          </w:tcPr>
          <w:p w14:paraId="688B378C" w14:textId="77777777" w:rsidR="00D4131F" w:rsidRPr="00133AB1" w:rsidRDefault="00D4131F" w:rsidP="002844F4"/>
        </w:tc>
      </w:tr>
      <w:tr w:rsidR="00D4131F" w:rsidRPr="00133AB1" w14:paraId="3745B817" w14:textId="77777777" w:rsidTr="002844F4">
        <w:tc>
          <w:tcPr>
            <w:tcW w:w="2972" w:type="dxa"/>
            <w:shd w:val="clear" w:color="auto" w:fill="D9D9D9" w:themeFill="background1" w:themeFillShade="D9"/>
          </w:tcPr>
          <w:p w14:paraId="6778B6A5" w14:textId="77777777" w:rsidR="00D4131F" w:rsidRPr="00133AB1" w:rsidRDefault="00D4131F" w:rsidP="002844F4">
            <w:r w:rsidRPr="00133AB1">
              <w:t>RUN del alumno</w:t>
            </w:r>
          </w:p>
        </w:tc>
        <w:tc>
          <w:tcPr>
            <w:tcW w:w="5954" w:type="dxa"/>
            <w:gridSpan w:val="2"/>
          </w:tcPr>
          <w:p w14:paraId="1D03D66C" w14:textId="77777777" w:rsidR="00D4131F" w:rsidRPr="00133AB1" w:rsidRDefault="00D4131F" w:rsidP="002844F4"/>
        </w:tc>
      </w:tr>
      <w:tr w:rsidR="00D4131F" w:rsidRPr="00133AB1" w14:paraId="531B4E6B" w14:textId="77777777" w:rsidTr="002844F4">
        <w:tc>
          <w:tcPr>
            <w:tcW w:w="2972" w:type="dxa"/>
            <w:shd w:val="clear" w:color="auto" w:fill="D9D9D9" w:themeFill="background1" w:themeFillShade="D9"/>
          </w:tcPr>
          <w:p w14:paraId="08B40F71" w14:textId="77777777" w:rsidR="00D4131F" w:rsidRPr="00133AB1" w:rsidRDefault="00D4131F" w:rsidP="002844F4">
            <w:r w:rsidRPr="00133AB1">
              <w:t>Correo del alumno</w:t>
            </w:r>
          </w:p>
        </w:tc>
        <w:tc>
          <w:tcPr>
            <w:tcW w:w="5954" w:type="dxa"/>
            <w:gridSpan w:val="2"/>
          </w:tcPr>
          <w:p w14:paraId="7EC127A8" w14:textId="77777777" w:rsidR="00D4131F" w:rsidRPr="00133AB1" w:rsidRDefault="00D4131F" w:rsidP="002844F4"/>
        </w:tc>
      </w:tr>
      <w:tr w:rsidR="00D4131F" w:rsidRPr="00133AB1" w14:paraId="0AEC77D0" w14:textId="77777777" w:rsidTr="002844F4">
        <w:trPr>
          <w:trHeight w:val="226"/>
        </w:trPr>
        <w:tc>
          <w:tcPr>
            <w:tcW w:w="2972" w:type="dxa"/>
            <w:vMerge w:val="restart"/>
            <w:shd w:val="clear" w:color="auto" w:fill="D9D9D9" w:themeFill="background1" w:themeFillShade="D9"/>
          </w:tcPr>
          <w:p w14:paraId="599C3869" w14:textId="77777777" w:rsidR="00D4131F" w:rsidRPr="00133AB1" w:rsidRDefault="00D4131F" w:rsidP="002844F4">
            <w:r w:rsidRPr="00133AB1">
              <w:t>Línea asociada al alumno</w:t>
            </w:r>
          </w:p>
          <w:p w14:paraId="592CF04E" w14:textId="77777777" w:rsidR="00D4131F" w:rsidRPr="00133AB1" w:rsidRDefault="00D4131F" w:rsidP="002844F4">
            <w:r w:rsidRPr="00133AB1">
              <w:t xml:space="preserve">(indicar con una </w:t>
            </w:r>
            <w:bookmarkStart w:id="1" w:name="_GoBack"/>
            <w:bookmarkEnd w:id="1"/>
            <w:r w:rsidRPr="00133AB1">
              <w:t>X)</w:t>
            </w:r>
          </w:p>
        </w:tc>
        <w:tc>
          <w:tcPr>
            <w:tcW w:w="236" w:type="dxa"/>
          </w:tcPr>
          <w:p w14:paraId="2C0BCA36" w14:textId="77777777" w:rsidR="00D4131F" w:rsidRPr="00133AB1" w:rsidRDefault="00D4131F" w:rsidP="002844F4"/>
        </w:tc>
        <w:tc>
          <w:tcPr>
            <w:tcW w:w="5718" w:type="dxa"/>
          </w:tcPr>
          <w:p w14:paraId="5B594658" w14:textId="77777777" w:rsidR="00D4131F" w:rsidRPr="00133AB1" w:rsidRDefault="00D4131F" w:rsidP="002844F4">
            <w:r w:rsidRPr="00133AB1">
              <w:t xml:space="preserve">Estructuras y Geotecnia </w:t>
            </w:r>
          </w:p>
        </w:tc>
      </w:tr>
      <w:tr w:rsidR="00D4131F" w:rsidRPr="00133AB1" w14:paraId="78F667B1" w14:textId="77777777" w:rsidTr="002844F4">
        <w:trPr>
          <w:trHeight w:val="225"/>
        </w:trPr>
        <w:tc>
          <w:tcPr>
            <w:tcW w:w="2972" w:type="dxa"/>
            <w:vMerge/>
            <w:shd w:val="clear" w:color="auto" w:fill="D9D9D9" w:themeFill="background1" w:themeFillShade="D9"/>
          </w:tcPr>
          <w:p w14:paraId="2CBD11DF" w14:textId="77777777" w:rsidR="00D4131F" w:rsidRPr="00133AB1" w:rsidRDefault="00D4131F" w:rsidP="002844F4"/>
        </w:tc>
        <w:tc>
          <w:tcPr>
            <w:tcW w:w="236" w:type="dxa"/>
          </w:tcPr>
          <w:p w14:paraId="6C637166" w14:textId="77777777" w:rsidR="00D4131F" w:rsidRPr="00133AB1" w:rsidRDefault="00D4131F" w:rsidP="002844F4"/>
        </w:tc>
        <w:tc>
          <w:tcPr>
            <w:tcW w:w="5718" w:type="dxa"/>
          </w:tcPr>
          <w:p w14:paraId="3E024AA5" w14:textId="77777777" w:rsidR="00D4131F" w:rsidRPr="00133AB1" w:rsidRDefault="00D4131F" w:rsidP="002844F4">
            <w:r w:rsidRPr="00133AB1">
              <w:t>Recursos Hídricos y Medio Ambiente</w:t>
            </w:r>
          </w:p>
        </w:tc>
      </w:tr>
      <w:tr w:rsidR="00D4131F" w:rsidRPr="00133AB1" w14:paraId="665C9963" w14:textId="77777777" w:rsidTr="002844F4">
        <w:trPr>
          <w:trHeight w:val="225"/>
        </w:trPr>
        <w:tc>
          <w:tcPr>
            <w:tcW w:w="2972" w:type="dxa"/>
            <w:vMerge/>
            <w:shd w:val="clear" w:color="auto" w:fill="D9D9D9" w:themeFill="background1" w:themeFillShade="D9"/>
          </w:tcPr>
          <w:p w14:paraId="1FF4E3A5" w14:textId="77777777" w:rsidR="00D4131F" w:rsidRPr="00133AB1" w:rsidRDefault="00D4131F" w:rsidP="002844F4"/>
        </w:tc>
        <w:tc>
          <w:tcPr>
            <w:tcW w:w="236" w:type="dxa"/>
          </w:tcPr>
          <w:p w14:paraId="10CDEB9D" w14:textId="77777777" w:rsidR="00D4131F" w:rsidRPr="00133AB1" w:rsidRDefault="00D4131F" w:rsidP="002844F4"/>
        </w:tc>
        <w:tc>
          <w:tcPr>
            <w:tcW w:w="5718" w:type="dxa"/>
          </w:tcPr>
          <w:p w14:paraId="46D4A221" w14:textId="77777777" w:rsidR="00D4131F" w:rsidRPr="00133AB1" w:rsidRDefault="00D4131F" w:rsidP="002844F4">
            <w:r w:rsidRPr="00133AB1">
              <w:t>Ingeniería de Transporte</w:t>
            </w:r>
          </w:p>
        </w:tc>
      </w:tr>
      <w:tr w:rsidR="00D4131F" w:rsidRPr="00133AB1" w14:paraId="31CA1715" w14:textId="77777777" w:rsidTr="002844F4">
        <w:tc>
          <w:tcPr>
            <w:tcW w:w="2972" w:type="dxa"/>
            <w:shd w:val="clear" w:color="auto" w:fill="D9D9D9" w:themeFill="background1" w:themeFillShade="D9"/>
          </w:tcPr>
          <w:p w14:paraId="09755D29" w14:textId="77777777" w:rsidR="00D4131F" w:rsidRPr="00133AB1" w:rsidRDefault="00D4131F" w:rsidP="002844F4">
            <w:r w:rsidRPr="00133AB1">
              <w:t>Fecha de envío de la solicitud:</w:t>
            </w:r>
          </w:p>
        </w:tc>
        <w:tc>
          <w:tcPr>
            <w:tcW w:w="5954" w:type="dxa"/>
            <w:gridSpan w:val="2"/>
          </w:tcPr>
          <w:p w14:paraId="76839A79" w14:textId="77777777" w:rsidR="00D4131F" w:rsidRPr="00133AB1" w:rsidRDefault="00D4131F" w:rsidP="002844F4"/>
        </w:tc>
      </w:tr>
    </w:tbl>
    <w:p w14:paraId="41F14D11" w14:textId="4546DBC3" w:rsidR="009A2907" w:rsidRDefault="009A2907" w:rsidP="009A2907"/>
    <w:p w14:paraId="4A699AA3" w14:textId="366A1B20" w:rsidR="009A2907" w:rsidRDefault="000950AB" w:rsidP="009A2907">
      <w:r>
        <w:t xml:space="preserve">Habiendo revisado los cursos aprobados del alumno, como profesor tutor propongo la convalidación de los siguientes cursos. </w:t>
      </w:r>
    </w:p>
    <w:tbl>
      <w:tblPr>
        <w:tblStyle w:val="TableGrid"/>
        <w:tblW w:w="0" w:type="auto"/>
        <w:tblLook w:val="04A0" w:firstRow="1" w:lastRow="0" w:firstColumn="1" w:lastColumn="0" w:noHBand="0" w:noVBand="1"/>
      </w:tblPr>
      <w:tblGrid>
        <w:gridCol w:w="3397"/>
        <w:gridCol w:w="1614"/>
        <w:gridCol w:w="1226"/>
        <w:gridCol w:w="1343"/>
        <w:gridCol w:w="1167"/>
        <w:gridCol w:w="1323"/>
      </w:tblGrid>
      <w:tr w:rsidR="00503477" w14:paraId="38E0DCC9" w14:textId="0DA4D62F" w:rsidTr="00503477">
        <w:tc>
          <w:tcPr>
            <w:tcW w:w="3397" w:type="dxa"/>
            <w:shd w:val="clear" w:color="auto" w:fill="D9D9D9" w:themeFill="background1" w:themeFillShade="D9"/>
          </w:tcPr>
          <w:p w14:paraId="61ED59EE" w14:textId="0236FF04" w:rsidR="00503477" w:rsidRDefault="00503477" w:rsidP="009A2907">
            <w:r>
              <w:t>Nombre del Curso</w:t>
            </w:r>
          </w:p>
        </w:tc>
        <w:tc>
          <w:tcPr>
            <w:tcW w:w="1614" w:type="dxa"/>
            <w:shd w:val="clear" w:color="auto" w:fill="D9D9D9" w:themeFill="background1" w:themeFillShade="D9"/>
          </w:tcPr>
          <w:p w14:paraId="699FF758" w14:textId="13F00F02" w:rsidR="00503477" w:rsidRDefault="00503477" w:rsidP="00503477">
            <w:pPr>
              <w:jc w:val="center"/>
            </w:pPr>
            <w:r>
              <w:t>Estimación de Equivalencia en créditos STC*</w:t>
            </w:r>
          </w:p>
        </w:tc>
        <w:tc>
          <w:tcPr>
            <w:tcW w:w="1226" w:type="dxa"/>
            <w:shd w:val="clear" w:color="auto" w:fill="D9D9D9" w:themeFill="background1" w:themeFillShade="D9"/>
          </w:tcPr>
          <w:p w14:paraId="3D32A5F0" w14:textId="77777777" w:rsidR="00503477" w:rsidRDefault="00503477" w:rsidP="00503477">
            <w:pPr>
              <w:jc w:val="center"/>
            </w:pPr>
            <w:r>
              <w:t>Nota de aprobación</w:t>
            </w:r>
          </w:p>
          <w:p w14:paraId="6218A450" w14:textId="529052F1" w:rsidR="00503477" w:rsidRDefault="00503477" w:rsidP="00503477">
            <w:pPr>
              <w:jc w:val="center"/>
            </w:pPr>
            <w:r>
              <w:t>En escala de 1 a 7</w:t>
            </w:r>
          </w:p>
        </w:tc>
        <w:tc>
          <w:tcPr>
            <w:tcW w:w="1343" w:type="dxa"/>
            <w:shd w:val="clear" w:color="auto" w:fill="D9D9D9" w:themeFill="background1" w:themeFillShade="D9"/>
          </w:tcPr>
          <w:p w14:paraId="2F15EA23" w14:textId="0C31344C" w:rsidR="00503477" w:rsidRDefault="00503477" w:rsidP="00503477">
            <w:pPr>
              <w:jc w:val="center"/>
            </w:pPr>
            <w:r>
              <w:t>Código en catálogo de la Facultad (en caso de existir)</w:t>
            </w:r>
          </w:p>
        </w:tc>
        <w:tc>
          <w:tcPr>
            <w:tcW w:w="1167" w:type="dxa"/>
            <w:shd w:val="clear" w:color="auto" w:fill="D9D9D9" w:themeFill="background1" w:themeFillShade="D9"/>
          </w:tcPr>
          <w:p w14:paraId="652A01B2" w14:textId="7B662B10" w:rsidR="00503477" w:rsidRDefault="00503477" w:rsidP="00503477">
            <w:pPr>
              <w:jc w:val="center"/>
            </w:pPr>
            <w:r>
              <w:t>Formación general</w:t>
            </w:r>
          </w:p>
        </w:tc>
        <w:tc>
          <w:tcPr>
            <w:tcW w:w="1323" w:type="dxa"/>
            <w:shd w:val="clear" w:color="auto" w:fill="D9D9D9" w:themeFill="background1" w:themeFillShade="D9"/>
          </w:tcPr>
          <w:p w14:paraId="07B9865F" w14:textId="3CEE0722" w:rsidR="00503477" w:rsidRDefault="00503477" w:rsidP="00503477">
            <w:pPr>
              <w:jc w:val="center"/>
            </w:pPr>
            <w:r>
              <w:t>Formación de especialidad</w:t>
            </w:r>
          </w:p>
        </w:tc>
      </w:tr>
      <w:tr w:rsidR="00503477" w14:paraId="16540C88" w14:textId="73648DF3" w:rsidTr="00503477">
        <w:tc>
          <w:tcPr>
            <w:tcW w:w="3397" w:type="dxa"/>
          </w:tcPr>
          <w:p w14:paraId="2582E17D" w14:textId="77777777" w:rsidR="00503477" w:rsidRDefault="00503477" w:rsidP="009A2907"/>
        </w:tc>
        <w:tc>
          <w:tcPr>
            <w:tcW w:w="1614" w:type="dxa"/>
          </w:tcPr>
          <w:p w14:paraId="2911436A" w14:textId="77777777" w:rsidR="00503477" w:rsidRDefault="00503477" w:rsidP="009A2907"/>
        </w:tc>
        <w:tc>
          <w:tcPr>
            <w:tcW w:w="1226" w:type="dxa"/>
          </w:tcPr>
          <w:p w14:paraId="35EFEB62" w14:textId="77777777" w:rsidR="00503477" w:rsidRDefault="00503477" w:rsidP="009A2907"/>
        </w:tc>
        <w:tc>
          <w:tcPr>
            <w:tcW w:w="1343" w:type="dxa"/>
          </w:tcPr>
          <w:p w14:paraId="5BD57FD9" w14:textId="77777777" w:rsidR="00503477" w:rsidRDefault="00503477" w:rsidP="009A2907"/>
        </w:tc>
        <w:tc>
          <w:tcPr>
            <w:tcW w:w="1167" w:type="dxa"/>
          </w:tcPr>
          <w:p w14:paraId="082E457C" w14:textId="77777777" w:rsidR="00503477" w:rsidRDefault="00503477" w:rsidP="009A2907"/>
        </w:tc>
        <w:tc>
          <w:tcPr>
            <w:tcW w:w="1323" w:type="dxa"/>
          </w:tcPr>
          <w:p w14:paraId="73A6A041" w14:textId="77777777" w:rsidR="00503477" w:rsidRDefault="00503477" w:rsidP="009A2907"/>
        </w:tc>
      </w:tr>
      <w:tr w:rsidR="00503477" w14:paraId="6729A1E2" w14:textId="5A5EDCEA" w:rsidTr="00503477">
        <w:tc>
          <w:tcPr>
            <w:tcW w:w="3397" w:type="dxa"/>
          </w:tcPr>
          <w:p w14:paraId="31717AC6" w14:textId="77777777" w:rsidR="00503477" w:rsidRDefault="00503477" w:rsidP="009A2907"/>
        </w:tc>
        <w:tc>
          <w:tcPr>
            <w:tcW w:w="1614" w:type="dxa"/>
          </w:tcPr>
          <w:p w14:paraId="697FCEB3" w14:textId="77777777" w:rsidR="00503477" w:rsidRDefault="00503477" w:rsidP="009A2907"/>
        </w:tc>
        <w:tc>
          <w:tcPr>
            <w:tcW w:w="1226" w:type="dxa"/>
          </w:tcPr>
          <w:p w14:paraId="585BD3D8" w14:textId="77777777" w:rsidR="00503477" w:rsidRDefault="00503477" w:rsidP="009A2907"/>
        </w:tc>
        <w:tc>
          <w:tcPr>
            <w:tcW w:w="1343" w:type="dxa"/>
          </w:tcPr>
          <w:p w14:paraId="32B9E0FC" w14:textId="77777777" w:rsidR="00503477" w:rsidRDefault="00503477" w:rsidP="009A2907"/>
        </w:tc>
        <w:tc>
          <w:tcPr>
            <w:tcW w:w="1167" w:type="dxa"/>
          </w:tcPr>
          <w:p w14:paraId="2A7EBAD6" w14:textId="77777777" w:rsidR="00503477" w:rsidRDefault="00503477" w:rsidP="009A2907"/>
        </w:tc>
        <w:tc>
          <w:tcPr>
            <w:tcW w:w="1323" w:type="dxa"/>
          </w:tcPr>
          <w:p w14:paraId="044DEE3A" w14:textId="77777777" w:rsidR="00503477" w:rsidRDefault="00503477" w:rsidP="009A2907"/>
        </w:tc>
      </w:tr>
      <w:tr w:rsidR="00503477" w14:paraId="629DEDE1" w14:textId="3CB8EC28" w:rsidTr="00503477">
        <w:tc>
          <w:tcPr>
            <w:tcW w:w="3397" w:type="dxa"/>
          </w:tcPr>
          <w:p w14:paraId="43345AC8" w14:textId="77777777" w:rsidR="00503477" w:rsidRDefault="00503477" w:rsidP="009A2907"/>
        </w:tc>
        <w:tc>
          <w:tcPr>
            <w:tcW w:w="1614" w:type="dxa"/>
          </w:tcPr>
          <w:p w14:paraId="4A8B71EA" w14:textId="77777777" w:rsidR="00503477" w:rsidRDefault="00503477" w:rsidP="009A2907"/>
        </w:tc>
        <w:tc>
          <w:tcPr>
            <w:tcW w:w="1226" w:type="dxa"/>
          </w:tcPr>
          <w:p w14:paraId="4A031C5E" w14:textId="77777777" w:rsidR="00503477" w:rsidRDefault="00503477" w:rsidP="009A2907"/>
        </w:tc>
        <w:tc>
          <w:tcPr>
            <w:tcW w:w="1343" w:type="dxa"/>
          </w:tcPr>
          <w:p w14:paraId="29B10398" w14:textId="77777777" w:rsidR="00503477" w:rsidRDefault="00503477" w:rsidP="009A2907"/>
        </w:tc>
        <w:tc>
          <w:tcPr>
            <w:tcW w:w="1167" w:type="dxa"/>
          </w:tcPr>
          <w:p w14:paraId="55A4ABC5" w14:textId="77777777" w:rsidR="00503477" w:rsidRDefault="00503477" w:rsidP="009A2907"/>
        </w:tc>
        <w:tc>
          <w:tcPr>
            <w:tcW w:w="1323" w:type="dxa"/>
          </w:tcPr>
          <w:p w14:paraId="1D488024" w14:textId="77777777" w:rsidR="00503477" w:rsidRDefault="00503477" w:rsidP="009A2907"/>
        </w:tc>
      </w:tr>
      <w:tr w:rsidR="00503477" w14:paraId="6A19EFDE" w14:textId="0168B51B" w:rsidTr="00503477">
        <w:tc>
          <w:tcPr>
            <w:tcW w:w="3397" w:type="dxa"/>
          </w:tcPr>
          <w:p w14:paraId="5FBBC2B4" w14:textId="77777777" w:rsidR="00503477" w:rsidRDefault="00503477" w:rsidP="009A2907"/>
        </w:tc>
        <w:tc>
          <w:tcPr>
            <w:tcW w:w="1614" w:type="dxa"/>
          </w:tcPr>
          <w:p w14:paraId="412957CB" w14:textId="77777777" w:rsidR="00503477" w:rsidRDefault="00503477" w:rsidP="009A2907"/>
        </w:tc>
        <w:tc>
          <w:tcPr>
            <w:tcW w:w="1226" w:type="dxa"/>
          </w:tcPr>
          <w:p w14:paraId="429AA7AA" w14:textId="77777777" w:rsidR="00503477" w:rsidRDefault="00503477" w:rsidP="009A2907"/>
        </w:tc>
        <w:tc>
          <w:tcPr>
            <w:tcW w:w="1343" w:type="dxa"/>
          </w:tcPr>
          <w:p w14:paraId="652516A4" w14:textId="77777777" w:rsidR="00503477" w:rsidRDefault="00503477" w:rsidP="009A2907"/>
        </w:tc>
        <w:tc>
          <w:tcPr>
            <w:tcW w:w="1167" w:type="dxa"/>
          </w:tcPr>
          <w:p w14:paraId="296EEA18" w14:textId="77777777" w:rsidR="00503477" w:rsidRDefault="00503477" w:rsidP="009A2907"/>
        </w:tc>
        <w:tc>
          <w:tcPr>
            <w:tcW w:w="1323" w:type="dxa"/>
          </w:tcPr>
          <w:p w14:paraId="28F87FFD" w14:textId="77777777" w:rsidR="00503477" w:rsidRDefault="00503477" w:rsidP="009A2907"/>
        </w:tc>
      </w:tr>
      <w:tr w:rsidR="00503477" w14:paraId="6495B7E5" w14:textId="6052C2B5" w:rsidTr="00503477">
        <w:tc>
          <w:tcPr>
            <w:tcW w:w="3397" w:type="dxa"/>
          </w:tcPr>
          <w:p w14:paraId="001411C9" w14:textId="77777777" w:rsidR="00503477" w:rsidRDefault="00503477" w:rsidP="009A2907"/>
        </w:tc>
        <w:tc>
          <w:tcPr>
            <w:tcW w:w="1614" w:type="dxa"/>
          </w:tcPr>
          <w:p w14:paraId="1CFB0258" w14:textId="77777777" w:rsidR="00503477" w:rsidRDefault="00503477" w:rsidP="009A2907"/>
        </w:tc>
        <w:tc>
          <w:tcPr>
            <w:tcW w:w="1226" w:type="dxa"/>
          </w:tcPr>
          <w:p w14:paraId="3A03064A" w14:textId="77777777" w:rsidR="00503477" w:rsidRDefault="00503477" w:rsidP="009A2907"/>
        </w:tc>
        <w:tc>
          <w:tcPr>
            <w:tcW w:w="1343" w:type="dxa"/>
          </w:tcPr>
          <w:p w14:paraId="3FDA4485" w14:textId="77777777" w:rsidR="00503477" w:rsidRDefault="00503477" w:rsidP="009A2907"/>
        </w:tc>
        <w:tc>
          <w:tcPr>
            <w:tcW w:w="1167" w:type="dxa"/>
          </w:tcPr>
          <w:p w14:paraId="5D3F18E7" w14:textId="77777777" w:rsidR="00503477" w:rsidRDefault="00503477" w:rsidP="009A2907"/>
        </w:tc>
        <w:tc>
          <w:tcPr>
            <w:tcW w:w="1323" w:type="dxa"/>
          </w:tcPr>
          <w:p w14:paraId="62048F21" w14:textId="77777777" w:rsidR="00503477" w:rsidRDefault="00503477" w:rsidP="009A2907"/>
        </w:tc>
      </w:tr>
      <w:tr w:rsidR="00503477" w14:paraId="1373D8DE" w14:textId="63F3C066" w:rsidTr="00503477">
        <w:tc>
          <w:tcPr>
            <w:tcW w:w="3397" w:type="dxa"/>
          </w:tcPr>
          <w:p w14:paraId="28DE7A27" w14:textId="5E537DE9" w:rsidR="00503477" w:rsidRDefault="00503477" w:rsidP="009A2907"/>
        </w:tc>
        <w:tc>
          <w:tcPr>
            <w:tcW w:w="1614" w:type="dxa"/>
          </w:tcPr>
          <w:p w14:paraId="7A010042" w14:textId="77777777" w:rsidR="00503477" w:rsidRDefault="00503477" w:rsidP="009A2907"/>
        </w:tc>
        <w:tc>
          <w:tcPr>
            <w:tcW w:w="1226" w:type="dxa"/>
          </w:tcPr>
          <w:p w14:paraId="41683AF7" w14:textId="77777777" w:rsidR="00503477" w:rsidRDefault="00503477" w:rsidP="009A2907"/>
        </w:tc>
        <w:tc>
          <w:tcPr>
            <w:tcW w:w="1343" w:type="dxa"/>
          </w:tcPr>
          <w:p w14:paraId="55EE5FD3" w14:textId="77777777" w:rsidR="00503477" w:rsidRDefault="00503477" w:rsidP="009A2907"/>
        </w:tc>
        <w:tc>
          <w:tcPr>
            <w:tcW w:w="1167" w:type="dxa"/>
          </w:tcPr>
          <w:p w14:paraId="3BBE26DB" w14:textId="77777777" w:rsidR="00503477" w:rsidRDefault="00503477" w:rsidP="009A2907"/>
        </w:tc>
        <w:tc>
          <w:tcPr>
            <w:tcW w:w="1323" w:type="dxa"/>
          </w:tcPr>
          <w:p w14:paraId="1928F9F9" w14:textId="77777777" w:rsidR="00503477" w:rsidRDefault="00503477" w:rsidP="009A2907"/>
        </w:tc>
      </w:tr>
      <w:tr w:rsidR="00503477" w14:paraId="649D17CA" w14:textId="540A9508" w:rsidTr="00503477">
        <w:tc>
          <w:tcPr>
            <w:tcW w:w="3397" w:type="dxa"/>
          </w:tcPr>
          <w:p w14:paraId="0C2A84B9" w14:textId="77777777" w:rsidR="00503477" w:rsidRDefault="00503477" w:rsidP="009A2907"/>
        </w:tc>
        <w:tc>
          <w:tcPr>
            <w:tcW w:w="1614" w:type="dxa"/>
          </w:tcPr>
          <w:p w14:paraId="5632596A" w14:textId="77777777" w:rsidR="00503477" w:rsidRDefault="00503477" w:rsidP="009A2907"/>
        </w:tc>
        <w:tc>
          <w:tcPr>
            <w:tcW w:w="1226" w:type="dxa"/>
          </w:tcPr>
          <w:p w14:paraId="78D1ED65" w14:textId="77777777" w:rsidR="00503477" w:rsidRDefault="00503477" w:rsidP="009A2907"/>
        </w:tc>
        <w:tc>
          <w:tcPr>
            <w:tcW w:w="1343" w:type="dxa"/>
          </w:tcPr>
          <w:p w14:paraId="695D22B4" w14:textId="77777777" w:rsidR="00503477" w:rsidRDefault="00503477" w:rsidP="009A2907"/>
        </w:tc>
        <w:tc>
          <w:tcPr>
            <w:tcW w:w="1167" w:type="dxa"/>
          </w:tcPr>
          <w:p w14:paraId="634A33F0" w14:textId="77777777" w:rsidR="00503477" w:rsidRDefault="00503477" w:rsidP="009A2907"/>
        </w:tc>
        <w:tc>
          <w:tcPr>
            <w:tcW w:w="1323" w:type="dxa"/>
          </w:tcPr>
          <w:p w14:paraId="35042A00" w14:textId="77777777" w:rsidR="00503477" w:rsidRDefault="00503477" w:rsidP="009A2907"/>
        </w:tc>
      </w:tr>
      <w:tr w:rsidR="00503477" w14:paraId="0ECBD880" w14:textId="7BCC1086" w:rsidTr="00503477">
        <w:tc>
          <w:tcPr>
            <w:tcW w:w="3397" w:type="dxa"/>
          </w:tcPr>
          <w:p w14:paraId="17538D24" w14:textId="77777777" w:rsidR="00503477" w:rsidRDefault="00503477" w:rsidP="009A2907"/>
        </w:tc>
        <w:tc>
          <w:tcPr>
            <w:tcW w:w="1614" w:type="dxa"/>
          </w:tcPr>
          <w:p w14:paraId="7B5A652F" w14:textId="77777777" w:rsidR="00503477" w:rsidRDefault="00503477" w:rsidP="009A2907"/>
        </w:tc>
        <w:tc>
          <w:tcPr>
            <w:tcW w:w="1226" w:type="dxa"/>
          </w:tcPr>
          <w:p w14:paraId="55E8A460" w14:textId="77777777" w:rsidR="00503477" w:rsidRDefault="00503477" w:rsidP="009A2907"/>
        </w:tc>
        <w:tc>
          <w:tcPr>
            <w:tcW w:w="1343" w:type="dxa"/>
          </w:tcPr>
          <w:p w14:paraId="58F6CAB8" w14:textId="77777777" w:rsidR="00503477" w:rsidRDefault="00503477" w:rsidP="009A2907"/>
        </w:tc>
        <w:tc>
          <w:tcPr>
            <w:tcW w:w="1167" w:type="dxa"/>
          </w:tcPr>
          <w:p w14:paraId="051A91D2" w14:textId="77777777" w:rsidR="00503477" w:rsidRDefault="00503477" w:rsidP="009A2907"/>
        </w:tc>
        <w:tc>
          <w:tcPr>
            <w:tcW w:w="1323" w:type="dxa"/>
          </w:tcPr>
          <w:p w14:paraId="5EA2CC4E" w14:textId="77777777" w:rsidR="00503477" w:rsidRDefault="00503477" w:rsidP="009A2907"/>
        </w:tc>
      </w:tr>
    </w:tbl>
    <w:p w14:paraId="258A7DDD" w14:textId="3D3D704E" w:rsidR="009A2907" w:rsidRDefault="009A2907" w:rsidP="009A2907"/>
    <w:p w14:paraId="790A36F3" w14:textId="6A9FD960" w:rsidR="005D3A19" w:rsidRDefault="005D3A19" w:rsidP="005D3A19">
      <w:r>
        <w:t xml:space="preserve">*1 crédito STC considera 27 horas de trabajo total del estudiante, Comprende tanto aquel realizado bajo </w:t>
      </w:r>
      <w:r w:rsidR="007A7FC2">
        <w:t>supervisión</w:t>
      </w:r>
      <w:r>
        <w:t xml:space="preserve"> docente, como el trabajo personal que emplea para cu</w:t>
      </w:r>
      <w:r w:rsidR="007A7FC2">
        <w:t>m</w:t>
      </w:r>
      <w:r>
        <w:t>plir con los</w:t>
      </w:r>
      <w:r w:rsidR="007A7FC2">
        <w:t xml:space="preserve"> requerimientos</w:t>
      </w:r>
      <w:r>
        <w:t xml:space="preserve"> del progra</w:t>
      </w:r>
      <w:r w:rsidR="007A7FC2">
        <w:t>m</w:t>
      </w:r>
      <w:r>
        <w:t>a.</w:t>
      </w:r>
    </w:p>
    <w:p w14:paraId="38358ADA" w14:textId="77777777" w:rsidR="007A7FC2" w:rsidRDefault="007A7FC2" w:rsidP="009A2907"/>
    <w:p w14:paraId="405911C2" w14:textId="7ECA769E" w:rsidR="009A2907" w:rsidRDefault="009A2907" w:rsidP="009A2907">
      <w:r>
        <w:rPr>
          <w:noProof/>
        </w:rPr>
        <mc:AlternateContent>
          <mc:Choice Requires="wps">
            <w:drawing>
              <wp:anchor distT="0" distB="0" distL="114300" distR="114300" simplePos="0" relativeHeight="251659264" behindDoc="0" locked="0" layoutInCell="1" allowOverlap="1" wp14:anchorId="1552F747" wp14:editId="5574DDB6">
                <wp:simplePos x="0" y="0"/>
                <wp:positionH relativeFrom="column">
                  <wp:posOffset>2080591</wp:posOffset>
                </wp:positionH>
                <wp:positionV relativeFrom="paragraph">
                  <wp:posOffset>234287</wp:posOffset>
                </wp:positionV>
                <wp:extent cx="2211126" cy="0"/>
                <wp:effectExtent l="0" t="0" r="0" b="0"/>
                <wp:wrapNone/>
                <wp:docPr id="1" name="Conector recto 1"/>
                <wp:cNvGraphicFramePr/>
                <a:graphic xmlns:a="http://schemas.openxmlformats.org/drawingml/2006/main">
                  <a:graphicData uri="http://schemas.microsoft.com/office/word/2010/wordprocessingShape">
                    <wps:wsp>
                      <wps:cNvCnPr/>
                      <wps:spPr>
                        <a:xfrm>
                          <a:off x="0" y="0"/>
                          <a:ext cx="2211126"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ex="http://schemas.microsoft.com/office/word/2018/wordml/cex" xmlns:w16="http://schemas.microsoft.com/office/word/2018/wordml" xmlns:w16sdtdh="http://schemas.microsoft.com/office/word/2020/wordml/sdtdatahash">
            <w:pict>
              <v:line w14:anchorId="031B23A6" id="Conector recto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63.85pt,18.45pt" to="337.95pt,1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" strokecolor="black [3200]" strokeweight=".5pt">
                <v:stroke joinstyle="miter"/>
              </v:line>
            </w:pict>
          </mc:Fallback>
        </mc:AlternateContent>
      </w:r>
    </w:p>
    <w:p w14:paraId="2AF371C9" w14:textId="541F535D" w:rsidR="009A2907" w:rsidRDefault="009A2907" w:rsidP="009A2907">
      <w:pPr>
        <w:jc w:val="center"/>
      </w:pPr>
      <w:r>
        <w:t xml:space="preserve">Firma del </w:t>
      </w:r>
      <w:r w:rsidR="00E643DE">
        <w:t>P</w:t>
      </w:r>
      <w:r>
        <w:t xml:space="preserve">rofesor </w:t>
      </w:r>
      <w:r w:rsidR="00E643DE">
        <w:t>T</w:t>
      </w:r>
      <w:r>
        <w:t>utor</w:t>
      </w:r>
    </w:p>
    <w:sectPr w:rsidR="009A2907" w:rsidSect="00331F2A">
      <w:headerReference w:type="default" r:id="rId7"/>
      <w:pgSz w:w="12240" w:h="15840"/>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C87437" w14:textId="77777777" w:rsidR="00CD61B3" w:rsidRDefault="00CD61B3" w:rsidP="00331F2A">
      <w:pPr>
        <w:spacing w:after="0" w:line="240" w:lineRule="auto"/>
      </w:pPr>
      <w:r>
        <w:separator/>
      </w:r>
    </w:p>
  </w:endnote>
  <w:endnote w:type="continuationSeparator" w:id="0">
    <w:p w14:paraId="66249188" w14:textId="77777777" w:rsidR="00CD61B3" w:rsidRDefault="00CD61B3" w:rsidP="00331F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altName w:val="Cambria"/>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2369F8" w14:textId="77777777" w:rsidR="00CD61B3" w:rsidRDefault="00CD61B3" w:rsidP="00331F2A">
      <w:pPr>
        <w:spacing w:after="0" w:line="240" w:lineRule="auto"/>
      </w:pPr>
      <w:r>
        <w:separator/>
      </w:r>
    </w:p>
  </w:footnote>
  <w:footnote w:type="continuationSeparator" w:id="0">
    <w:p w14:paraId="3EC634F5" w14:textId="77777777" w:rsidR="00CD61B3" w:rsidRDefault="00CD61B3" w:rsidP="00331F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AE92C6" w14:textId="77777777" w:rsidR="007A7FC2" w:rsidRDefault="007A7FC2">
    <w:pPr>
      <w:pStyle w:val="Header"/>
    </w:pPr>
    <w:r>
      <w:rPr>
        <w:noProof/>
        <w:lang w:val="es-ES"/>
      </w:rPr>
      <w:drawing>
        <wp:anchor distT="0" distB="0" distL="114300" distR="114300" simplePos="0" relativeHeight="251658240" behindDoc="0" locked="0" layoutInCell="1" allowOverlap="1" wp14:anchorId="0E8F08DA" wp14:editId="20533FEE">
          <wp:simplePos x="0" y="0"/>
          <wp:positionH relativeFrom="column">
            <wp:posOffset>-129540</wp:posOffset>
          </wp:positionH>
          <wp:positionV relativeFrom="paragraph">
            <wp:posOffset>-84719</wp:posOffset>
          </wp:positionV>
          <wp:extent cx="2209800" cy="1143000"/>
          <wp:effectExtent l="0" t="0" r="0" b="0"/>
          <wp:wrapNone/>
          <wp:docPr id="36" name="Picture 36" descr="logoIngCivil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logoIngCivil1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09800" cy="1143000"/>
                  </a:xfrm>
                  <a:prstGeom prst="rect">
                    <a:avLst/>
                  </a:prstGeom>
                  <a:noFill/>
                  <a:ln>
                    <a:noFill/>
                  </a:ln>
                </pic:spPr>
              </pic:pic>
            </a:graphicData>
          </a:graphic>
        </wp:anchor>
      </w:drawing>
    </w:r>
  </w:p>
  <w:p w14:paraId="5141A44C" w14:textId="77777777" w:rsidR="007A7FC2" w:rsidRDefault="007A7FC2">
    <w:pPr>
      <w:pStyle w:val="Header"/>
    </w:pPr>
  </w:p>
  <w:p w14:paraId="5E48E6E0" w14:textId="77777777" w:rsidR="007A7FC2" w:rsidRDefault="007A7FC2">
    <w:pPr>
      <w:pStyle w:val="Header"/>
    </w:pPr>
  </w:p>
  <w:p w14:paraId="2DCE1577" w14:textId="77777777" w:rsidR="007A7FC2" w:rsidRDefault="007A7FC2">
    <w:pPr>
      <w:pStyle w:val="Header"/>
    </w:pPr>
  </w:p>
  <w:p w14:paraId="561A33E5" w14:textId="77777777" w:rsidR="007A7FC2" w:rsidRDefault="007A7FC2">
    <w:pPr>
      <w:pStyle w:val="Header"/>
    </w:pPr>
  </w:p>
  <w:p w14:paraId="4645C4D6" w14:textId="77777777" w:rsidR="007A7FC2" w:rsidRDefault="007A7FC2">
    <w:pPr>
      <w:pStyle w:val="Header"/>
    </w:pPr>
  </w:p>
  <w:p w14:paraId="7D9D2E1D" w14:textId="77777777" w:rsidR="007A7FC2" w:rsidRDefault="007A7F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BB64C4"/>
    <w:multiLevelType w:val="hybridMultilevel"/>
    <w:tmpl w:val="9B2C66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DA0879"/>
    <w:multiLevelType w:val="hybridMultilevel"/>
    <w:tmpl w:val="CCF4467E"/>
    <w:lvl w:ilvl="0" w:tplc="340A0011">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2" w15:restartNumberingAfterBreak="0">
    <w:nsid w:val="6F5A1387"/>
    <w:multiLevelType w:val="multilevel"/>
    <w:tmpl w:val="73A01ADC"/>
    <w:lvl w:ilvl="0">
      <w:start w:val="1"/>
      <w:numFmt w:val="upperRoman"/>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6F8E65B3"/>
    <w:multiLevelType w:val="hybridMultilevel"/>
    <w:tmpl w:val="1BBC6AFC"/>
    <w:lvl w:ilvl="0" w:tplc="5EF09DD2">
      <w:start w:val="1"/>
      <w:numFmt w:val="upperRoman"/>
      <w:lvlText w:val="%1."/>
      <w:lvlJc w:val="left"/>
      <w:pPr>
        <w:ind w:left="1080" w:hanging="720"/>
      </w:pPr>
      <w:rPr>
        <w:rFonts w:hint="default"/>
        <w:b/>
        <w:bCs/>
      </w:rPr>
    </w:lvl>
    <w:lvl w:ilvl="1" w:tplc="E526A33A">
      <w:start w:val="2"/>
      <w:numFmt w:val="bullet"/>
      <w:lvlText w:val="-"/>
      <w:lvlJc w:val="left"/>
      <w:pPr>
        <w:ind w:left="1440" w:hanging="360"/>
      </w:pPr>
      <w:rPr>
        <w:rFonts w:ascii="Calibri" w:eastAsiaTheme="minorHAnsi" w:hAnsi="Calibri" w:cs="Calibri" w:hint="default"/>
      </w:r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0"/>
  <w:doNotDisplayPageBoundarie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C1NLYwMjA2MzSyMLRU0lEKTi0uzszPAykwqQUArDNgCywAAAA="/>
  </w:docVars>
  <w:rsids>
    <w:rsidRoot w:val="00F20869"/>
    <w:rsid w:val="000072E9"/>
    <w:rsid w:val="00015731"/>
    <w:rsid w:val="00016BCF"/>
    <w:rsid w:val="00067E86"/>
    <w:rsid w:val="000950AB"/>
    <w:rsid w:val="000F2AEA"/>
    <w:rsid w:val="00115FD2"/>
    <w:rsid w:val="00121492"/>
    <w:rsid w:val="00121ECB"/>
    <w:rsid w:val="00163ED9"/>
    <w:rsid w:val="00174077"/>
    <w:rsid w:val="001D12BF"/>
    <w:rsid w:val="001F2EBB"/>
    <w:rsid w:val="001F7DEC"/>
    <w:rsid w:val="00201EAB"/>
    <w:rsid w:val="00202ECF"/>
    <w:rsid w:val="002352A3"/>
    <w:rsid w:val="00246A34"/>
    <w:rsid w:val="0027336B"/>
    <w:rsid w:val="00274567"/>
    <w:rsid w:val="00285C11"/>
    <w:rsid w:val="00295784"/>
    <w:rsid w:val="002F29C0"/>
    <w:rsid w:val="00311230"/>
    <w:rsid w:val="00331F2A"/>
    <w:rsid w:val="00340CEC"/>
    <w:rsid w:val="00381293"/>
    <w:rsid w:val="003B5FBD"/>
    <w:rsid w:val="003C16E2"/>
    <w:rsid w:val="00410E9A"/>
    <w:rsid w:val="004130F3"/>
    <w:rsid w:val="00460CC5"/>
    <w:rsid w:val="00463C0D"/>
    <w:rsid w:val="00491650"/>
    <w:rsid w:val="004B3A68"/>
    <w:rsid w:val="004E451E"/>
    <w:rsid w:val="004F3F76"/>
    <w:rsid w:val="00503477"/>
    <w:rsid w:val="005140A7"/>
    <w:rsid w:val="00536079"/>
    <w:rsid w:val="00560D43"/>
    <w:rsid w:val="00561924"/>
    <w:rsid w:val="00562178"/>
    <w:rsid w:val="00582659"/>
    <w:rsid w:val="005B182F"/>
    <w:rsid w:val="005B469F"/>
    <w:rsid w:val="005B4EA7"/>
    <w:rsid w:val="005D3A19"/>
    <w:rsid w:val="005F3D4B"/>
    <w:rsid w:val="0060387D"/>
    <w:rsid w:val="006039A0"/>
    <w:rsid w:val="0060624D"/>
    <w:rsid w:val="00614C20"/>
    <w:rsid w:val="00630104"/>
    <w:rsid w:val="00630282"/>
    <w:rsid w:val="00631B86"/>
    <w:rsid w:val="00634C71"/>
    <w:rsid w:val="00664AD1"/>
    <w:rsid w:val="00676199"/>
    <w:rsid w:val="00681EAD"/>
    <w:rsid w:val="006F5AC1"/>
    <w:rsid w:val="007169DE"/>
    <w:rsid w:val="00733089"/>
    <w:rsid w:val="0075060A"/>
    <w:rsid w:val="007519F5"/>
    <w:rsid w:val="007A7FC2"/>
    <w:rsid w:val="007D52A5"/>
    <w:rsid w:val="007D6ED3"/>
    <w:rsid w:val="007F5486"/>
    <w:rsid w:val="00817FC0"/>
    <w:rsid w:val="00821418"/>
    <w:rsid w:val="008301BD"/>
    <w:rsid w:val="00867C2B"/>
    <w:rsid w:val="00883776"/>
    <w:rsid w:val="008B4418"/>
    <w:rsid w:val="008C4CB2"/>
    <w:rsid w:val="008D68FD"/>
    <w:rsid w:val="00944FFF"/>
    <w:rsid w:val="00962B83"/>
    <w:rsid w:val="009A2907"/>
    <w:rsid w:val="009A5508"/>
    <w:rsid w:val="009B7E43"/>
    <w:rsid w:val="009D00F2"/>
    <w:rsid w:val="00A145D3"/>
    <w:rsid w:val="00A670B6"/>
    <w:rsid w:val="00AD38D3"/>
    <w:rsid w:val="00AD7A6E"/>
    <w:rsid w:val="00B12176"/>
    <w:rsid w:val="00B67E39"/>
    <w:rsid w:val="00B718DC"/>
    <w:rsid w:val="00B72821"/>
    <w:rsid w:val="00B753B4"/>
    <w:rsid w:val="00C1632B"/>
    <w:rsid w:val="00CB4B5D"/>
    <w:rsid w:val="00CD61B3"/>
    <w:rsid w:val="00D4131F"/>
    <w:rsid w:val="00D61B57"/>
    <w:rsid w:val="00D74852"/>
    <w:rsid w:val="00D74B82"/>
    <w:rsid w:val="00D913AE"/>
    <w:rsid w:val="00DA6604"/>
    <w:rsid w:val="00DC14AE"/>
    <w:rsid w:val="00DE17E3"/>
    <w:rsid w:val="00DF1F0A"/>
    <w:rsid w:val="00E17AB9"/>
    <w:rsid w:val="00E25B7B"/>
    <w:rsid w:val="00E347C8"/>
    <w:rsid w:val="00E6281C"/>
    <w:rsid w:val="00E643DE"/>
    <w:rsid w:val="00E733CF"/>
    <w:rsid w:val="00EA3966"/>
    <w:rsid w:val="00EF0E33"/>
    <w:rsid w:val="00F17AD1"/>
    <w:rsid w:val="00F20869"/>
    <w:rsid w:val="00F22F32"/>
    <w:rsid w:val="00F341AD"/>
    <w:rsid w:val="00F71407"/>
    <w:rsid w:val="00F97130"/>
    <w:rsid w:val="00F97AC0"/>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B007EA"/>
  <w15:chartTrackingRefBased/>
  <w15:docId w15:val="{9CABBF05-615D-4087-BEFF-8BBBDB2C1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C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1F2A"/>
    <w:pPr>
      <w:tabs>
        <w:tab w:val="center" w:pos="4419"/>
        <w:tab w:val="right" w:pos="8838"/>
      </w:tabs>
      <w:spacing w:after="0" w:line="240" w:lineRule="auto"/>
    </w:pPr>
  </w:style>
  <w:style w:type="character" w:customStyle="1" w:styleId="HeaderChar">
    <w:name w:val="Header Char"/>
    <w:basedOn w:val="DefaultParagraphFont"/>
    <w:link w:val="Header"/>
    <w:uiPriority w:val="99"/>
    <w:rsid w:val="00331F2A"/>
  </w:style>
  <w:style w:type="paragraph" w:styleId="Footer">
    <w:name w:val="footer"/>
    <w:basedOn w:val="Normal"/>
    <w:link w:val="FooterChar"/>
    <w:uiPriority w:val="99"/>
    <w:unhideWhenUsed/>
    <w:rsid w:val="00331F2A"/>
    <w:pPr>
      <w:tabs>
        <w:tab w:val="center" w:pos="4419"/>
        <w:tab w:val="right" w:pos="8838"/>
      </w:tabs>
      <w:spacing w:after="0" w:line="240" w:lineRule="auto"/>
    </w:pPr>
  </w:style>
  <w:style w:type="character" w:customStyle="1" w:styleId="FooterChar">
    <w:name w:val="Footer Char"/>
    <w:basedOn w:val="DefaultParagraphFont"/>
    <w:link w:val="Footer"/>
    <w:uiPriority w:val="99"/>
    <w:rsid w:val="00331F2A"/>
  </w:style>
  <w:style w:type="paragraph" w:styleId="ListParagraph">
    <w:name w:val="List Paragraph"/>
    <w:basedOn w:val="Normal"/>
    <w:uiPriority w:val="34"/>
    <w:qFormat/>
    <w:rsid w:val="00DA6604"/>
    <w:pPr>
      <w:ind w:left="720"/>
      <w:contextualSpacing/>
    </w:pPr>
  </w:style>
  <w:style w:type="character" w:styleId="Hyperlink">
    <w:name w:val="Hyperlink"/>
    <w:basedOn w:val="DefaultParagraphFont"/>
    <w:uiPriority w:val="99"/>
    <w:unhideWhenUsed/>
    <w:rsid w:val="009B7E43"/>
    <w:rPr>
      <w:color w:val="0563C1" w:themeColor="hyperlink"/>
      <w:u w:val="single"/>
    </w:rPr>
  </w:style>
  <w:style w:type="character" w:styleId="UnresolvedMention">
    <w:name w:val="Unresolved Mention"/>
    <w:basedOn w:val="DefaultParagraphFont"/>
    <w:uiPriority w:val="99"/>
    <w:semiHidden/>
    <w:unhideWhenUsed/>
    <w:rsid w:val="009B7E43"/>
    <w:rPr>
      <w:color w:val="605E5C"/>
      <w:shd w:val="clear" w:color="auto" w:fill="E1DFDD"/>
    </w:rPr>
  </w:style>
  <w:style w:type="character" w:styleId="CommentReference">
    <w:name w:val="annotation reference"/>
    <w:basedOn w:val="DefaultParagraphFont"/>
    <w:uiPriority w:val="99"/>
    <w:semiHidden/>
    <w:unhideWhenUsed/>
    <w:rsid w:val="00410E9A"/>
    <w:rPr>
      <w:sz w:val="16"/>
      <w:szCs w:val="16"/>
    </w:rPr>
  </w:style>
  <w:style w:type="paragraph" w:styleId="CommentText">
    <w:name w:val="annotation text"/>
    <w:basedOn w:val="Normal"/>
    <w:link w:val="CommentTextChar"/>
    <w:uiPriority w:val="99"/>
    <w:semiHidden/>
    <w:unhideWhenUsed/>
    <w:rsid w:val="00410E9A"/>
    <w:pPr>
      <w:spacing w:line="240" w:lineRule="auto"/>
    </w:pPr>
    <w:rPr>
      <w:sz w:val="20"/>
      <w:szCs w:val="20"/>
    </w:rPr>
  </w:style>
  <w:style w:type="character" w:customStyle="1" w:styleId="CommentTextChar">
    <w:name w:val="Comment Text Char"/>
    <w:basedOn w:val="DefaultParagraphFont"/>
    <w:link w:val="CommentText"/>
    <w:uiPriority w:val="99"/>
    <w:semiHidden/>
    <w:rsid w:val="00410E9A"/>
    <w:rPr>
      <w:sz w:val="20"/>
      <w:szCs w:val="20"/>
    </w:rPr>
  </w:style>
  <w:style w:type="paragraph" w:styleId="CommentSubject">
    <w:name w:val="annotation subject"/>
    <w:basedOn w:val="CommentText"/>
    <w:next w:val="CommentText"/>
    <w:link w:val="CommentSubjectChar"/>
    <w:uiPriority w:val="99"/>
    <w:semiHidden/>
    <w:unhideWhenUsed/>
    <w:rsid w:val="00410E9A"/>
    <w:rPr>
      <w:b/>
      <w:bCs/>
    </w:rPr>
  </w:style>
  <w:style w:type="character" w:customStyle="1" w:styleId="CommentSubjectChar">
    <w:name w:val="Comment Subject Char"/>
    <w:basedOn w:val="CommentTextChar"/>
    <w:link w:val="CommentSubject"/>
    <w:uiPriority w:val="99"/>
    <w:semiHidden/>
    <w:rsid w:val="00410E9A"/>
    <w:rPr>
      <w:b/>
      <w:bCs/>
      <w:sz w:val="20"/>
      <w:szCs w:val="20"/>
    </w:rPr>
  </w:style>
  <w:style w:type="paragraph" w:styleId="BalloonText">
    <w:name w:val="Balloon Text"/>
    <w:basedOn w:val="Normal"/>
    <w:link w:val="BalloonTextChar"/>
    <w:uiPriority w:val="99"/>
    <w:semiHidden/>
    <w:unhideWhenUsed/>
    <w:rsid w:val="00410E9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0E9A"/>
    <w:rPr>
      <w:rFonts w:ascii="Segoe UI" w:hAnsi="Segoe UI" w:cs="Segoe UI"/>
      <w:sz w:val="18"/>
      <w:szCs w:val="18"/>
    </w:rPr>
  </w:style>
  <w:style w:type="table" w:styleId="TableGrid">
    <w:name w:val="Table Grid"/>
    <w:basedOn w:val="TableNormal"/>
    <w:uiPriority w:val="39"/>
    <w:rsid w:val="009A29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6551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338</Words>
  <Characters>1928</Characters>
  <Application>Microsoft Office Word</Application>
  <DocSecurity>0</DocSecurity>
  <Lines>16</Lines>
  <Paragraphs>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ila Horvath Godoy</dc:creator>
  <cp:keywords/>
  <dc:description/>
  <cp:lastModifiedBy>Pablo Mendoza</cp:lastModifiedBy>
  <cp:revision>5</cp:revision>
  <dcterms:created xsi:type="dcterms:W3CDTF">2022-04-14T19:19:00Z</dcterms:created>
  <dcterms:modified xsi:type="dcterms:W3CDTF">2024-05-17T23:58:00Z</dcterms:modified>
</cp:coreProperties>
</file>